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ad848ab8029dfcb8cea974cd31021c3f22e216"/>
      <w:r>
        <w:rPr>
          <w:b/>
        </w:rPr>
        <w:t xml:space="preserve">ПРОТОКОЛ ПРО РЕЗУЛЬТАТИ ЕЛЕКТРОННОГО АУКЦІОНУ № LLE001-UA-20240326-829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економічного розвитку Бердич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вторний електронний аукціон із зниженням стартової орендної плати на 50 відсотків з передачі в оренду майна комунальної власності Бердичівської міської територіальної громади - частина нежитлових приміщень, загальною площею 231,8 кв.м, за адресою: Житомирська область, м. Бердичів, вул. Газопровідна, 23.</w:t>
      </w:r>
    </w:p>
    <w:p>
      <w:pPr>
        <w:numPr>
          <w:ilvl w:val="0"/>
          <w:numId w:val="1001"/>
        </w:numPr>
        <w:pStyle w:val="Compact"/>
      </w:pPr>
      <w:r>
        <w:t xml:space="preserve">Обєкт розташований в цокольному поверсі п'ятиповерхової цегляної житлової будівлі з залізобетонним перекриттям та рулонною покрівлею, підлога бетонна плит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 536,77 грн, у т.ч. ПДВ</w:t>
      </w:r>
      <w:r>
        <w:t xml:space="preserve"> </w:t>
      </w:r>
      <w:r>
        <w:t xml:space="preserve">1 089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602,00 грн, у т.ч. ПДВ</w:t>
      </w:r>
      <w:r>
        <w:t xml:space="preserve"> </w:t>
      </w:r>
      <w:r>
        <w:t xml:space="preserve">1 10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5 094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60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45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. обл./ТГ м. Бердичів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89999803140405930000068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. обл./ТГ м. Бердичів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89999803140405930000068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економічного розвитку Бердичів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30815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1690030000415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Управління економічного розвитку Бердичівської міської рад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25308153</w:t>
      </w:r>
    </w:p>
    <w:p>
      <w:pPr>
        <w:numPr>
          <w:ilvl w:val="0"/>
          <w:numId w:val="1006"/>
        </w:numPr>
        <w:pStyle w:val="Compact"/>
      </w:pPr>
      <w:r>
        <w:t xml:space="preserve">Назва банку: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1690030000415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961,20 грн (три тисячі дев'ятсот шістдесят одна гривня 20 копійок), у т.ч. ПДВ</w:t>
      </w:r>
      <w:r>
        <w:t xml:space="preserve"> </w:t>
      </w:r>
      <w:r>
        <w:t xml:space="preserve">66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1 133,32 грн (тридцять одна тисяча сто тридцять три гривні 3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602,00 грн, у т.ч. ПДВ</w:t>
      </w:r>
      <w:r>
        <w:t xml:space="preserve"> </w:t>
      </w:r>
      <w:r>
        <w:t xml:space="preserve">1 10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економічного розвитку Бердич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0:53:16Z</dcterms:created>
  <dcterms:modified xsi:type="dcterms:W3CDTF">2024-05-16T00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